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p>
    <w:p>
      <w:pPr>
        <w:pStyle w:val="BodyText"/>
      </w:pPr>
      <w:r>
        <w:t xml:space="preserve">123 Health Street, Moscow, Russia</w:t>
      </w:r>
    </w:p>
    <w:p>
      <w:pPr>
        <w:pStyle w:val="BodyText"/>
      </w:pPr>
      <w:r>
        <w:t xml:space="preserve">Email: johndoe@example.com | Phone: +7 (999) 123-4567</w:t>
      </w:r>
    </w:p>
    <w:p>
      <w:pPr>
        <w:pStyle w:val="BodyText"/>
      </w:pPr>
      <w:r>
        <w:t xml:space="preserve">Date: [Insert Date]</w:t>
      </w:r>
    </w:p>
    <w:p>
      <w:pPr>
        <w:pStyle w:val="BodyText"/>
      </w:pPr>
      <w:r>
        <w:rPr>
          <w:bCs/>
          <w:b/>
        </w:rPr>
        <w:t xml:space="preserve">Hiring Committee</w:t>
      </w:r>
    </w:p>
    <w:p>
      <w:pPr>
        <w:pStyle w:val="BodyText"/>
      </w:pPr>
      <w:r>
        <w:t xml:space="preserve">City Clinical Hospital No. 1</w:t>
      </w:r>
    </w:p>
    <w:p>
      <w:pPr>
        <w:pStyle w:val="BodyText"/>
      </w:pPr>
      <w:r>
        <w:t xml:space="preserve">456 Medical Avenue, Moscow, Russia</w:t>
      </w:r>
    </w:p>
    <w:bookmarkStart w:id="25" w:name="cover-letter"/>
    <w:p>
      <w:pPr>
        <w:pStyle w:val="Heading2"/>
      </w:pPr>
      <w:r>
        <w:t xml:space="preserve">Cover Letter</w:t>
      </w:r>
    </w:p>
    <w:p>
      <w:pPr>
        <w:pStyle w:val="FirstParagraph"/>
      </w:pPr>
      <w:r>
        <w:t xml:space="preserve">Dear Hiring Committee,</w:t>
      </w:r>
    </w:p>
    <w:p>
      <w:pPr>
        <w:pStyle w:val="BodyText"/>
      </w:pPr>
      <w:r>
        <w:t xml:space="preserve">I am writing to express my sincere interest in the Doctor General Practitioner position at your esteemed institution in Moscow, Russia. As a dedicated and experienced physician with over [X years] of practice in primary healthcare, I am eager to contribute my clinical expertise, patient-centered approach, and passion for community health to the dynamic medical environment of Russia Moscow. This Cover Letter outlines my qualifications as a Doctor General Practitioner and explains why I am uniquely suited to serve the healthcare needs of this vibrant city.</w:t>
      </w:r>
    </w:p>
    <w:bookmarkStart w:id="20" w:name="a-commitment-to-general-practice"/>
    <w:p>
      <w:pPr>
        <w:pStyle w:val="Heading3"/>
      </w:pPr>
      <w:r>
        <w:t xml:space="preserve">A Commitment to General Practice</w:t>
      </w:r>
    </w:p>
    <w:p>
      <w:pPr>
        <w:pStyle w:val="FirstParagraph"/>
      </w:pPr>
      <w:r>
        <w:t xml:space="preserve">As a Doctor General Practitioner, my career has been defined by a deep commitment to comprehensive patient care. Throughout my professional journey, I have focused on diagnosing and managing a wide array of medical conditions, from chronic illnesses like hypertension and diabetes to acute infections and preventive health initiatives. My training at [Medical School Name] in Russia equipped me with the foundational knowledge required to address the diverse needs of patients across all age groups. This experience has allowed me to develop strong diagnostic skills, critical thinking abilities, and an empathetic approach that prioritizes patient well-being.</w:t>
      </w:r>
    </w:p>
    <w:p>
      <w:pPr>
        <w:pStyle w:val="BodyText"/>
      </w:pPr>
      <w:r>
        <w:t xml:space="preserve">My work as a General Practitioner in [Previous Location or Institution] involved collaborating with specialists, coordinating care for complex cases, and educating patients on lifestyle modifications to improve long-term health outcomes. I have also played a key role in implementing preventive care programs, such as vaccination drives and health screenings, which are vital in reducing the burden of disease. These experiences have reinforced my belief that General Practitioners serve as the cornerstone of effective healthcare systems, particularly in urban areas like Moscow where access to timely care is critical.</w:t>
      </w:r>
    </w:p>
    <w:bookmarkEnd w:id="20"/>
    <w:bookmarkStart w:id="21" w:name="Xf67cd23ba55214361a34fbedac4a0a9f74d1d03"/>
    <w:p>
      <w:pPr>
        <w:pStyle w:val="Heading3"/>
      </w:pPr>
      <w:r>
        <w:t xml:space="preserve">Adapting to the Unique Healthcare Landscape of Russia Moscow</w:t>
      </w:r>
    </w:p>
    <w:p>
      <w:pPr>
        <w:pStyle w:val="FirstParagraph"/>
      </w:pPr>
      <w:r>
        <w:t xml:space="preserve">The healthcare system in Russia, particularly in a metropolis like Moscow, presents unique challenges and opportunities. As a Doctor General Practitioner, I am acutely aware of the importance of navigating regulatory frameworks, leveraging technology for patient care, and addressing the cultural nuances that influence health behaviors. My understanding of the Russian medical landscape includes familiarity with national health policies such as the Federal State Health Care Standards and my ability to work within both public and private healthcare settings.</w:t>
      </w:r>
    </w:p>
    <w:p>
      <w:pPr>
        <w:pStyle w:val="BodyText"/>
      </w:pPr>
      <w:r>
        <w:t xml:space="preserve">Moscow’s diverse population requires General Practitioners who can deliver care in multilingual environments, which is where my proficiency in Russian (and [other languages if applicable]) becomes an asset. I have experience working with patients from various cultural backgrounds, ensuring that communication barriers do not hinder access to quality care. Additionally, my adaptability and problem-solving skills enable me to thrive in fast-paced clinical settings, whether managing high patient volumes or coordinating with multidisciplinary teams.</w:t>
      </w:r>
    </w:p>
    <w:bookmarkEnd w:id="21"/>
    <w:bookmarkStart w:id="22" w:name="X16d8b5b7102a69ea3892f5a84ce1673095d6f92"/>
    <w:p>
      <w:pPr>
        <w:pStyle w:val="Heading3"/>
      </w:pPr>
      <w:r>
        <w:t xml:space="preserve">Technical and Interpersonal Skills for Modern Practice</w:t>
      </w:r>
    </w:p>
    <w:p>
      <w:pPr>
        <w:pStyle w:val="FirstParagraph"/>
      </w:pPr>
      <w:r>
        <w:t xml:space="preserve">In addition to clinical expertise, I possess a robust set of technical and interpersonal skills that align with the demands of modern General Practice. Proficient in electronic health record (EHR) systems such as [specific software if applicable], I ensure accurate documentation, efficient patient follow-ups, and seamless communication with specialists. My ability to stay updated on medical advancements through continuous professional development further strengthens my capacity to provide evidence-based care.</w:t>
      </w:r>
    </w:p>
    <w:p>
      <w:pPr>
        <w:pStyle w:val="BodyText"/>
      </w:pPr>
      <w:r>
        <w:t xml:space="preserve">Interpersonally, I prioritize building trust with patients and fostering long-term relationships. As a Doctor General Practitioner, I understand that effective healthcare extends beyond prescriptions—it requires active listening, cultural sensitivity, and the ability to explain complex medical concepts in accessible language. These qualities have enabled me to earn the respect of both patients and colleagues throughout my career.</w:t>
      </w:r>
    </w:p>
    <w:bookmarkEnd w:id="22"/>
    <w:bookmarkStart w:id="23" w:name="X5e47dd16d0df632b203da7bf4a52a7247e6b759"/>
    <w:p>
      <w:pPr>
        <w:pStyle w:val="Heading3"/>
      </w:pPr>
      <w:r>
        <w:t xml:space="preserve">A Vision for Contributing to Moscow’s Healthcare Community</w:t>
      </w:r>
    </w:p>
    <w:p>
      <w:pPr>
        <w:pStyle w:val="FirstParagraph"/>
      </w:pPr>
      <w:r>
        <w:t xml:space="preserve">What excites me most about the opportunity to work as a Doctor General Practitioner in Russia Moscow is the chance to contribute to a city that is at the forefront of medical innovation. Moscow’s healthcare infrastructure, including its world-class hospitals and research institutions, offers an environment where I can further refine my practice while addressing public health challenges. I am particularly passionate about promoting preventive care and health literacy, which are essential for reducing the prevalence of chronic diseases in urban populations.</w:t>
      </w:r>
    </w:p>
    <w:p>
      <w:pPr>
        <w:pStyle w:val="BodyText"/>
      </w:pPr>
      <w:r>
        <w:t xml:space="preserve">Moreover, I am committed to upholding the highest ethical standards in patient care. As a Doctor General Practitioner, I adhere to principles of confidentiality, informed consent, and equitable treatment for all. My goal is to create a practice that not only treats illnesses but also empowers patients to take control of their health through education and proactive management.</w:t>
      </w:r>
    </w:p>
    <w:bookmarkEnd w:id="23"/>
    <w:bookmarkStart w:id="24" w:name="conclusion"/>
    <w:p>
      <w:pPr>
        <w:pStyle w:val="Heading3"/>
      </w:pPr>
      <w:r>
        <w:t xml:space="preserve">Conclusion</w:t>
      </w:r>
    </w:p>
    <w:p>
      <w:pPr>
        <w:pStyle w:val="FirstParagraph"/>
      </w:pPr>
      <w:r>
        <w:t xml:space="preserve">In conclusion, I am confident that my qualifications as a Doctor General Practitioner, combined with my dedication to serving the community of Russia Moscow, make me an ideal candidate for this position. I am eager to bring my clinical expertise, cultural competence, and compassionate care to your team. Thank you for considering my application. I would welcome the opportunity to discuss how I can contribute to the continued success of your institution.</w:t>
      </w:r>
    </w:p>
    <w:p>
      <w:pPr>
        <w:pStyle w:val="BodyText"/>
      </w:pPr>
      <w:r>
        <w:t xml:space="preserve">Sincerely,</w:t>
      </w:r>
    </w:p>
    <w:p>
      <w:pPr>
        <w:pStyle w:val="BodyText"/>
      </w:pPr>
      <w:r>
        <w:rPr>
          <w:bCs/>
          <w:b/>
        </w:rPr>
        <w:t xml:space="preserve">John Doe</w:t>
      </w:r>
    </w:p>
    <w:p>
      <w:pPr>
        <w:pStyle w:val="BodyText"/>
      </w:pPr>
      <w:r>
        <w:t xml:space="preserve">Doctor General Practition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11:46Z</dcterms:created>
  <dcterms:modified xsi:type="dcterms:W3CDTF">2026-07-21T14:11:46Z</dcterms:modified>
</cp:coreProperties>
</file>

<file path=docProps/custom.xml><?xml version="1.0" encoding="utf-8"?>
<Properties xmlns="http://schemas.openxmlformats.org/officeDocument/2006/custom-properties" xmlns:vt="http://schemas.openxmlformats.org/officeDocument/2006/docPropsVTypes"/>
</file>